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63EC0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7220C09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034AFA1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0427EB8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2041A68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275DF25" w14:textId="77777777" w:rsidR="00FB5CB3" w:rsidRDefault="00FB5CB3" w:rsidP="00FB5CB3">
      <w:pPr>
        <w:pStyle w:val="Title"/>
      </w:pPr>
      <w:r>
        <w:t>4.0</w:t>
      </w:r>
      <w:r w:rsidR="00060C8B">
        <w:t>7</w:t>
      </w:r>
      <w:r>
        <w:t xml:space="preserve"> </w:t>
      </w:r>
      <w:r w:rsidRPr="000E01DA">
        <w:t>Blood Circulatory Systems</w:t>
      </w:r>
    </w:p>
    <w:p w14:paraId="5EFE86B3" w14:textId="77777777" w:rsidR="00FB5CB3" w:rsidRPr="00FB5CB3" w:rsidRDefault="00FB5CB3" w:rsidP="00FB5CB3">
      <w:pPr>
        <w:pStyle w:val="Heading1"/>
      </w:pPr>
      <w:r w:rsidRPr="00FB5CB3">
        <w:t>Pulmonary Circulation</w:t>
      </w:r>
    </w:p>
    <w:p w14:paraId="65826F52" w14:textId="77777777" w:rsidR="00DC104D" w:rsidRDefault="00E23E7F" w:rsidP="00DC104D">
      <w:r>
        <w:rPr>
          <w:rStyle w:val="Strong"/>
        </w:rPr>
        <w:t xml:space="preserve">1. </w:t>
      </w:r>
      <w:r w:rsidR="00FB5CB3" w:rsidRPr="00D61E49">
        <w:rPr>
          <w:rStyle w:val="Strong"/>
        </w:rPr>
        <w:t>Place the following statements in order of the flow of blood through the pulmonary circulation by placing a number in the box to the right of the structure.</w:t>
      </w:r>
      <w:r>
        <w:rPr>
          <w:rStyle w:val="Strong"/>
        </w:rPr>
        <w:t xml:space="preserve"> Start your flow with the right atrium. </w:t>
      </w:r>
    </w:p>
    <w:p w14:paraId="57F58503" w14:textId="17750FDD" w:rsidR="00FB5CB3" w:rsidRDefault="00FB5CB3" w:rsidP="00FB5CB3">
      <w:r>
        <w:t xml:space="preserve">a. Right ventricle    </w:t>
      </w:r>
      <w:r>
        <w:tab/>
      </w:r>
      <w:r>
        <w:tab/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00FCB755" w14:textId="059E6368" w:rsidR="00FB5CB3" w:rsidRDefault="00FB5CB3" w:rsidP="00FB5CB3">
      <w:r>
        <w:t>b. Left ventricle</w:t>
      </w:r>
      <w:r>
        <w:tab/>
      </w:r>
      <w:r>
        <w:tab/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7A11F94A" w14:textId="1CC34188" w:rsidR="00FB5CB3" w:rsidRDefault="00FB5CB3" w:rsidP="00FB5CB3">
      <w:r>
        <w:t>c. Right atrium</w:t>
      </w:r>
      <w:r>
        <w:tab/>
      </w:r>
      <w:r>
        <w:tab/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1E957BAE" w14:textId="2C00E62E" w:rsidR="00FB5CB3" w:rsidRDefault="00FB5CB3" w:rsidP="00FB5CB3">
      <w:r>
        <w:t xml:space="preserve">d. </w:t>
      </w:r>
      <w:r w:rsidR="00314086">
        <w:t>Left</w:t>
      </w:r>
      <w:r>
        <w:t xml:space="preserve"> </w:t>
      </w:r>
      <w:r w:rsidR="00314086">
        <w:t>a</w:t>
      </w:r>
      <w:r>
        <w:t>trium</w:t>
      </w:r>
      <w:r>
        <w:tab/>
      </w:r>
      <w:r w:rsidR="00314086">
        <w:tab/>
      </w:r>
      <w:r>
        <w:tab/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67B68186" w14:textId="147C79D1" w:rsidR="00FB5CB3" w:rsidRDefault="00FB5CB3" w:rsidP="00FB5CB3">
      <w:r>
        <w:t>e. Pulmonary arteries</w:t>
      </w:r>
      <w:r>
        <w:tab/>
      </w:r>
      <w:r>
        <w:tab/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5F93DE2D" w14:textId="33F337DF" w:rsidR="00FB5CB3" w:rsidRDefault="00FB5CB3" w:rsidP="00FB5CB3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>f. Pulmonary veins</w:t>
      </w:r>
      <w:r>
        <w:tab/>
      </w:r>
      <w:r>
        <w:tab/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46BF3EC9" w14:textId="3C01F405" w:rsidR="00FB5CB3" w:rsidRDefault="00FB5CB3" w:rsidP="00FB5CB3">
      <w:r>
        <w:t>g. Lungs</w:t>
      </w:r>
      <w:r>
        <w:tab/>
      </w:r>
      <w:r>
        <w:tab/>
      </w:r>
      <w:r>
        <w:tab/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31D88813" w14:textId="77777777" w:rsidR="00FB5CB3" w:rsidRDefault="00FB5CB3" w:rsidP="004A11B8">
      <w:pPr>
        <w:rPr>
          <w:rStyle w:val="Strong"/>
        </w:rPr>
      </w:pPr>
    </w:p>
    <w:p w14:paraId="5AE91FAF" w14:textId="33C0B24A" w:rsidR="00FB5CB3" w:rsidRDefault="00FB5CB3" w:rsidP="00FB5CB3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D61E49">
        <w:rPr>
          <w:b/>
        </w:rPr>
        <w:t>2. Summarize the main difference between the pulmonary circulation and systemic circulation.</w:t>
      </w:r>
      <w:r>
        <w:t xml:space="preserve">  </w:t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</w:p>
    <w:p w14:paraId="3C717429" w14:textId="77777777" w:rsidR="00FB5CB3" w:rsidRDefault="00FB5CB3" w:rsidP="00FB5CB3">
      <w:pPr>
        <w:rPr>
          <w:rFonts w:cs="Times New Roman"/>
          <w:szCs w:val="24"/>
        </w:rPr>
      </w:pPr>
    </w:p>
    <w:p w14:paraId="67821ED6" w14:textId="77777777" w:rsidR="00FB5CB3" w:rsidRDefault="00FB5CB3" w:rsidP="00FB5CB3">
      <w:pPr>
        <w:rPr>
          <w:rFonts w:cs="Times New Roman"/>
          <w:b/>
          <w:szCs w:val="24"/>
        </w:rPr>
      </w:pPr>
      <w:r w:rsidRPr="00D61E49">
        <w:rPr>
          <w:rFonts w:cs="Times New Roman"/>
          <w:b/>
          <w:szCs w:val="24"/>
        </w:rPr>
        <w:t>3. Fill in the blanks to complete the flow of blood through the systemic circulation.</w:t>
      </w:r>
      <w:r>
        <w:rPr>
          <w:rFonts w:cs="Times New Roman"/>
          <w:b/>
          <w:szCs w:val="24"/>
        </w:rPr>
        <w:t xml:space="preserve"> </w:t>
      </w:r>
    </w:p>
    <w:p w14:paraId="05E5DEB3" w14:textId="05F6D5B5" w:rsidR="00FB5CB3" w:rsidRDefault="00FB5CB3" w:rsidP="00FB5CB3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Fonts w:cs="Times New Roman"/>
          <w:szCs w:val="24"/>
        </w:rPr>
        <w:t xml:space="preserve">a. Blood enters the systemic circulation as it leaves the heart through the largest artery in the body called the </w:t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  <w:r w:rsidRPr="00E23E7F">
        <w:rPr>
          <w:rFonts w:ascii="Trebuchet MS" w:hAnsi="Trebuchet MS" w:cs="Times New Roman"/>
          <w:szCs w:val="24"/>
        </w:rPr>
        <w:t>.</w:t>
      </w:r>
    </w:p>
    <w:p w14:paraId="5E9D1C2B" w14:textId="054A8D56" w:rsidR="00FB5CB3" w:rsidRDefault="00FB5CB3" w:rsidP="00FB5CB3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D61E49">
        <w:rPr>
          <w:rStyle w:val="Strong"/>
          <w:rFonts w:cs="Times New Roman"/>
          <w:b w:val="0"/>
          <w:bCs w:val="0"/>
          <w:szCs w:val="24"/>
        </w:rPr>
        <w:t>b. Blood then travels through</w:t>
      </w:r>
      <w:r>
        <w:rPr>
          <w:rStyle w:val="Strong"/>
          <w:rFonts w:cs="Times New Roman"/>
          <w:b w:val="0"/>
          <w:bCs w:val="0"/>
          <w:szCs w:val="24"/>
        </w:rPr>
        <w:t>ou</w:t>
      </w:r>
      <w:r w:rsidRPr="00D61E49">
        <w:rPr>
          <w:rStyle w:val="Strong"/>
          <w:rFonts w:cs="Times New Roman"/>
          <w:b w:val="0"/>
          <w:bCs w:val="0"/>
          <w:szCs w:val="24"/>
        </w:rPr>
        <w:t xml:space="preserve">t the body through arteries </w:t>
      </w:r>
      <w:r>
        <w:rPr>
          <w:rStyle w:val="Strong"/>
          <w:rFonts w:cs="Times New Roman"/>
          <w:b w:val="0"/>
          <w:bCs w:val="0"/>
          <w:szCs w:val="24"/>
        </w:rPr>
        <w:t>funneling into even</w:t>
      </w:r>
      <w:r w:rsidRPr="00D61E49">
        <w:rPr>
          <w:rStyle w:val="Strong"/>
          <w:rFonts w:cs="Times New Roman"/>
          <w:b w:val="0"/>
          <w:bCs w:val="0"/>
          <w:szCs w:val="24"/>
        </w:rPr>
        <w:t xml:space="preserve"> smaller arteries called</w:t>
      </w:r>
      <w:r>
        <w:rPr>
          <w:rStyle w:val="Strong"/>
          <w:rFonts w:cs="Times New Roman"/>
          <w:bCs w:val="0"/>
          <w:szCs w:val="24"/>
        </w:rPr>
        <w:t xml:space="preserve"> </w:t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  <w:r w:rsidRPr="00E23E7F">
        <w:rPr>
          <w:rFonts w:ascii="Trebuchet MS" w:hAnsi="Trebuchet MS" w:cs="Times New Roman"/>
          <w:szCs w:val="24"/>
        </w:rPr>
        <w:t>.</w:t>
      </w:r>
      <w:r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4C4E7EBA" w14:textId="5DBFF50A" w:rsidR="00FB5CB3" w:rsidRDefault="00FB5CB3" w:rsidP="00FB5CB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. Blood then travels through the smallest of vessels, </w:t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  <w:r>
        <w:rPr>
          <w:rFonts w:cs="Times New Roman"/>
          <w:szCs w:val="24"/>
        </w:rPr>
        <w:t>, where exchange of gases, nutrients, and wastes occurs.</w:t>
      </w:r>
    </w:p>
    <w:p w14:paraId="7A608EFE" w14:textId="6FD45EA0" w:rsidR="00FB5CB3" w:rsidRDefault="00FB5CB3" w:rsidP="00FB5CB3">
      <w:pPr>
        <w:rPr>
          <w:rStyle w:val="Strong"/>
        </w:rPr>
      </w:pPr>
      <w:r>
        <w:rPr>
          <w:rFonts w:cs="Times New Roman"/>
          <w:szCs w:val="24"/>
        </w:rPr>
        <w:t xml:space="preserve">d. Finally, blood enters the smaller veins called </w:t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  <w:r w:rsidR="008E319C" w:rsidRPr="00E23E7F">
        <w:rPr>
          <w:rFonts w:ascii="Trebuchet MS" w:hAnsi="Trebuchet MS" w:cs="Times New Roman"/>
          <w:szCs w:val="24"/>
        </w:rPr>
        <w:t>,</w:t>
      </w:r>
      <w:r>
        <w:rPr>
          <w:rFonts w:cs="Times New Roman"/>
          <w:szCs w:val="24"/>
        </w:rPr>
        <w:t xml:space="preserve"> and then into the veins until emptying back into the right side of the heart through the superior and inferior  </w:t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  <w:r w:rsidRPr="00E23E7F">
        <w:rPr>
          <w:rFonts w:ascii="Trebuchet MS" w:hAnsi="Trebuchet MS" w:cs="Times New Roman"/>
          <w:color w:val="ABD194" w:themeColor="accent2"/>
          <w:szCs w:val="24"/>
        </w:rPr>
        <w:t xml:space="preserve">  </w:t>
      </w:r>
      <w:r w:rsidR="005A0F0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A0F04">
        <w:rPr>
          <w:rFonts w:cs="Arial"/>
          <w:b/>
          <w:color w:val="0070C0"/>
          <w:u w:val="single"/>
        </w:rPr>
        <w:instrText xml:space="preserve"> FORMTEXT </w:instrText>
      </w:r>
      <w:r w:rsidR="005A0F04">
        <w:rPr>
          <w:rFonts w:cs="Arial"/>
          <w:b/>
          <w:color w:val="0070C0"/>
          <w:u w:val="single"/>
        </w:rPr>
      </w:r>
      <w:r w:rsidR="005A0F04">
        <w:rPr>
          <w:rFonts w:cs="Arial"/>
          <w:b/>
          <w:color w:val="0070C0"/>
          <w:u w:val="single"/>
        </w:rPr>
        <w:fldChar w:fldCharType="separate"/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noProof/>
          <w:color w:val="0070C0"/>
          <w:u w:val="single"/>
        </w:rPr>
        <w:t> </w:t>
      </w:r>
      <w:r w:rsidR="005A0F04">
        <w:rPr>
          <w:rFonts w:cs="Arial"/>
          <w:b/>
          <w:color w:val="0070C0"/>
          <w:u w:val="single"/>
        </w:rPr>
        <w:fldChar w:fldCharType="end"/>
      </w:r>
      <w:bookmarkStart w:id="0" w:name="_GoBack"/>
      <w:bookmarkEnd w:id="0"/>
      <w:r w:rsidR="00E23E7F" w:rsidRPr="00E23E7F">
        <w:rPr>
          <w:rFonts w:ascii="Trebuchet MS" w:hAnsi="Trebuchet MS" w:cs="Times New Roman"/>
          <w:szCs w:val="24"/>
        </w:rPr>
        <w:t>.</w:t>
      </w:r>
    </w:p>
    <w:sectPr w:rsidR="00FB5CB3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U0NDA3MbewNDBV0lEKTi0uzszPAykwqQUAx++QWiwAAAA="/>
  </w:docVars>
  <w:rsids>
    <w:rsidRoot w:val="000B05A8"/>
    <w:rsid w:val="00060C8B"/>
    <w:rsid w:val="000B05A8"/>
    <w:rsid w:val="001C26EC"/>
    <w:rsid w:val="002C2B59"/>
    <w:rsid w:val="00314086"/>
    <w:rsid w:val="003A4430"/>
    <w:rsid w:val="00444F34"/>
    <w:rsid w:val="004A11B8"/>
    <w:rsid w:val="005033C6"/>
    <w:rsid w:val="00525A3A"/>
    <w:rsid w:val="00594874"/>
    <w:rsid w:val="005A0F04"/>
    <w:rsid w:val="0063711B"/>
    <w:rsid w:val="00644BDA"/>
    <w:rsid w:val="006E2340"/>
    <w:rsid w:val="00706FCA"/>
    <w:rsid w:val="007A1BE9"/>
    <w:rsid w:val="007F7992"/>
    <w:rsid w:val="008A5BB1"/>
    <w:rsid w:val="008E319C"/>
    <w:rsid w:val="009D5192"/>
    <w:rsid w:val="00A27B1D"/>
    <w:rsid w:val="00A7700C"/>
    <w:rsid w:val="00A969FF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DC104D"/>
    <w:rsid w:val="00E23E7F"/>
    <w:rsid w:val="00FB5CB3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624B9"/>
  <w15:docId w15:val="{1661A728-EF0D-4DCE-9CC2-595F6C889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unhideWhenUsed/>
    <w:rsid w:val="00DC1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6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7</cp:revision>
  <dcterms:created xsi:type="dcterms:W3CDTF">2017-03-27T19:21:00Z</dcterms:created>
  <dcterms:modified xsi:type="dcterms:W3CDTF">2020-09-23T19:51:00Z</dcterms:modified>
</cp:coreProperties>
</file>